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Nora Molna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Patricia Molna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1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345427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